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45A16" w14:textId="77777777" w:rsidR="00E44C52" w:rsidRDefault="00E44C52" w:rsidP="00467BB4">
      <w:pPr>
        <w:spacing w:line="480" w:lineRule="auto"/>
        <w:jc w:val="center"/>
      </w:pPr>
    </w:p>
    <w:p w14:paraId="3D87EDFC" w14:textId="77777777" w:rsidR="00E44C52" w:rsidRDefault="00E44C52" w:rsidP="00467BB4">
      <w:pPr>
        <w:spacing w:line="480" w:lineRule="auto"/>
        <w:jc w:val="center"/>
      </w:pPr>
    </w:p>
    <w:p w14:paraId="29954F0B" w14:textId="3221E9EA" w:rsidR="00A415D4" w:rsidRDefault="006A188B" w:rsidP="00467BB4">
      <w:pPr>
        <w:spacing w:line="480" w:lineRule="auto"/>
        <w:jc w:val="center"/>
      </w:pPr>
      <w:r>
        <w:t xml:space="preserve">Employee Portal – Task </w:t>
      </w:r>
      <w:r w:rsidR="00963451">
        <w:t>2</w:t>
      </w:r>
    </w:p>
    <w:p w14:paraId="19BC2472" w14:textId="680F5A8D" w:rsidR="00CB7F93" w:rsidRDefault="004A28E2" w:rsidP="00467BB4">
      <w:pPr>
        <w:spacing w:line="480" w:lineRule="auto"/>
        <w:jc w:val="center"/>
      </w:pPr>
      <w:r>
        <w:t>Shaun Hoadley</w:t>
      </w:r>
    </w:p>
    <w:p w14:paraId="56DFF037" w14:textId="0D7D2AA4" w:rsidR="004A28E2" w:rsidRDefault="004A28E2" w:rsidP="00467BB4">
      <w:pPr>
        <w:spacing w:line="480" w:lineRule="auto"/>
        <w:jc w:val="center"/>
      </w:pPr>
      <w:r>
        <w:t>CST 310</w:t>
      </w:r>
      <w:r w:rsidR="00EB7233">
        <w:t>: Software Development</w:t>
      </w:r>
    </w:p>
    <w:p w14:paraId="15D998DE" w14:textId="01ADCEFB" w:rsidR="00EB7233" w:rsidRDefault="00EF6C62" w:rsidP="00467BB4">
      <w:pPr>
        <w:spacing w:line="480" w:lineRule="auto"/>
        <w:jc w:val="center"/>
      </w:pPr>
      <w:r>
        <w:t>Professor Jose</w:t>
      </w:r>
      <w:r w:rsidR="006F77A5">
        <w:t>ph Issa</w:t>
      </w:r>
    </w:p>
    <w:p w14:paraId="03EA2A8F" w14:textId="317F37E3" w:rsidR="006F77A5" w:rsidRDefault="006F77A5" w:rsidP="00467BB4">
      <w:pPr>
        <w:spacing w:line="480" w:lineRule="auto"/>
        <w:jc w:val="center"/>
      </w:pPr>
      <w:r>
        <w:t xml:space="preserve">May </w:t>
      </w:r>
      <w:r w:rsidR="006F4366">
        <w:t>11</w:t>
      </w:r>
      <w:r w:rsidR="00E44C52">
        <w:t>, 2021</w:t>
      </w:r>
    </w:p>
    <w:p w14:paraId="27E889A8" w14:textId="0D069021" w:rsidR="008B47A2" w:rsidRDefault="00DE2F3E" w:rsidP="008B47A2">
      <w:pPr>
        <w:numPr>
          <w:ilvl w:val="0"/>
          <w:numId w:val="5"/>
        </w:numPr>
        <w:rPr>
          <w:b/>
          <w:bCs/>
        </w:rPr>
      </w:pPr>
      <w:r>
        <w:br w:type="page"/>
      </w:r>
      <w:r w:rsidR="008B47A2" w:rsidRPr="008B47A2">
        <w:rPr>
          <w:b/>
          <w:bCs/>
        </w:rPr>
        <w:lastRenderedPageBreak/>
        <w:t>Provide a screenshot of the registration page layout.</w:t>
      </w:r>
    </w:p>
    <w:p w14:paraId="3867BFEA" w14:textId="1A2F71E7" w:rsidR="00595984" w:rsidRPr="00FA79DD" w:rsidRDefault="00FA79DD" w:rsidP="00595984">
      <w:pPr>
        <w:ind w:left="720"/>
      </w:pPr>
      <w:r>
        <w:t xml:space="preserve">Below are the screenshots of the </w:t>
      </w:r>
      <w:r w:rsidR="00F67F73">
        <w:t>registration page,</w:t>
      </w:r>
      <w:r w:rsidR="006E6F5D">
        <w:t xml:space="preserve"> navigation bar page,</w:t>
      </w:r>
      <w:r w:rsidR="00731FF9">
        <w:t xml:space="preserve"> and my CSS file.</w:t>
      </w:r>
    </w:p>
    <w:p w14:paraId="4FD3E8A7" w14:textId="2931697C" w:rsidR="00E90359" w:rsidRDefault="00531876" w:rsidP="00531876">
      <w:pPr>
        <w:ind w:left="72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A4197DB" wp14:editId="7A5333E8">
            <wp:extent cx="5943600" cy="3337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88739" w14:textId="53ED9ED6" w:rsidR="00731FF9" w:rsidRDefault="008F138A" w:rsidP="00531876">
      <w:pPr>
        <w:ind w:left="72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A38C32" wp14:editId="1F3973D4">
            <wp:extent cx="5943600" cy="3337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349CA" w14:textId="74746EFF" w:rsidR="008F138A" w:rsidRPr="008B47A2" w:rsidRDefault="00F264D9" w:rsidP="00531876">
      <w:pPr>
        <w:ind w:left="720"/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5CF01B1" wp14:editId="58F97117">
            <wp:extent cx="5943600" cy="33375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5A7AF" w14:textId="31D31F34" w:rsidR="008B47A2" w:rsidRDefault="008B47A2" w:rsidP="008B47A2">
      <w:pPr>
        <w:numPr>
          <w:ilvl w:val="0"/>
          <w:numId w:val="5"/>
        </w:numPr>
        <w:rPr>
          <w:b/>
          <w:bCs/>
        </w:rPr>
      </w:pPr>
      <w:r w:rsidRPr="008B47A2">
        <w:rPr>
          <w:b/>
          <w:bCs/>
        </w:rPr>
        <w:t>Provide a screenshot of the registration page PHP source code.</w:t>
      </w:r>
    </w:p>
    <w:p w14:paraId="0B60DD65" w14:textId="028E87ED" w:rsidR="00F264D9" w:rsidRDefault="00F264D9" w:rsidP="00F264D9">
      <w:pPr>
        <w:ind w:left="720"/>
      </w:pPr>
      <w:r>
        <w:t>The following screenshots are my</w:t>
      </w:r>
      <w:r w:rsidR="003C5B9D">
        <w:t xml:space="preserve"> PHP files for processing the regist</w:t>
      </w:r>
      <w:r w:rsidR="00B77684">
        <w:t>ration page and the connection config</w:t>
      </w:r>
      <w:r w:rsidR="00E521CF">
        <w:t>.</w:t>
      </w:r>
    </w:p>
    <w:p w14:paraId="31013131" w14:textId="01032001" w:rsidR="00E521CF" w:rsidRDefault="00275004" w:rsidP="00E521CF">
      <w:pPr>
        <w:ind w:left="720"/>
        <w:jc w:val="center"/>
      </w:pPr>
      <w:r>
        <w:rPr>
          <w:noProof/>
        </w:rPr>
        <w:drawing>
          <wp:inline distT="0" distB="0" distL="0" distR="0" wp14:anchorId="5CB49C45" wp14:editId="11D6B210">
            <wp:extent cx="5943600" cy="3337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F7172" w14:textId="570CE9C1" w:rsidR="00275004" w:rsidRPr="008B47A2" w:rsidRDefault="00275004" w:rsidP="00E521CF">
      <w:pPr>
        <w:ind w:left="720"/>
        <w:jc w:val="center"/>
      </w:pPr>
      <w:r>
        <w:rPr>
          <w:noProof/>
        </w:rPr>
        <w:lastRenderedPageBreak/>
        <w:drawing>
          <wp:inline distT="0" distB="0" distL="0" distR="0" wp14:anchorId="1B39C210" wp14:editId="7D23875D">
            <wp:extent cx="5943600" cy="33375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E9A26" w14:textId="7470C0A0" w:rsidR="008B47A2" w:rsidRDefault="008B47A2" w:rsidP="008B47A2">
      <w:pPr>
        <w:numPr>
          <w:ilvl w:val="0"/>
          <w:numId w:val="5"/>
        </w:numPr>
        <w:rPr>
          <w:b/>
          <w:bCs/>
        </w:rPr>
      </w:pPr>
      <w:r w:rsidRPr="008B47A2">
        <w:rPr>
          <w:b/>
          <w:bCs/>
        </w:rPr>
        <w:t>Provide a screenshot of the table after saving the user information in the database.</w:t>
      </w:r>
    </w:p>
    <w:p w14:paraId="249AA221" w14:textId="44959BFF" w:rsidR="00CF3B52" w:rsidRDefault="00CF3B52" w:rsidP="00CF3B52">
      <w:pPr>
        <w:ind w:left="720"/>
      </w:pPr>
      <w:r>
        <w:t>The next scree</w:t>
      </w:r>
      <w:r w:rsidR="00FB2772">
        <w:t xml:space="preserve">nshots include </w:t>
      </w:r>
      <w:r w:rsidR="00D23FED">
        <w:t xml:space="preserve">my database table and the </w:t>
      </w:r>
      <w:r w:rsidR="00405DDF">
        <w:t xml:space="preserve">registration </w:t>
      </w:r>
      <w:r w:rsidR="00D23FED">
        <w:t>page</w:t>
      </w:r>
      <w:r w:rsidR="00612BA2">
        <w:t xml:space="preserve">.  The first is </w:t>
      </w:r>
      <w:r w:rsidR="00E54F84">
        <w:t>the table with two entri</w:t>
      </w:r>
      <w:r w:rsidR="00B87074">
        <w:t>es already populated</w:t>
      </w:r>
      <w:r w:rsidR="008E4FDA">
        <w:t>, before I added</w:t>
      </w:r>
      <w:r w:rsidR="00317D77">
        <w:t xml:space="preserve"> the</w:t>
      </w:r>
      <w:r w:rsidR="008E4FDA">
        <w:t xml:space="preserve"> password encry</w:t>
      </w:r>
      <w:r w:rsidR="004D1092">
        <w:t>p</w:t>
      </w:r>
      <w:r w:rsidR="008E4FDA">
        <w:t>tion</w:t>
      </w:r>
      <w:r w:rsidR="00317D77">
        <w:t xml:space="preserve"> seen in the code</w:t>
      </w:r>
      <w:r w:rsidR="00596CCC">
        <w:t xml:space="preserve"> above</w:t>
      </w:r>
      <w:r w:rsidR="004D1092">
        <w:t xml:space="preserve">. </w:t>
      </w:r>
    </w:p>
    <w:p w14:paraId="458302D0" w14:textId="5CA068FB" w:rsidR="0042066D" w:rsidRDefault="0042066D" w:rsidP="0042066D">
      <w:pPr>
        <w:ind w:left="720"/>
        <w:jc w:val="center"/>
      </w:pPr>
      <w:r>
        <w:rPr>
          <w:noProof/>
        </w:rPr>
        <w:drawing>
          <wp:inline distT="0" distB="0" distL="0" distR="0" wp14:anchorId="68E8DB86" wp14:editId="49D5E087">
            <wp:extent cx="5935980" cy="347472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85641" w14:textId="3A8E6D90" w:rsidR="0042066D" w:rsidRDefault="0042066D" w:rsidP="0042066D">
      <w:pPr>
        <w:ind w:left="720"/>
      </w:pPr>
    </w:p>
    <w:p w14:paraId="050E04AF" w14:textId="34593D84" w:rsidR="00596CCC" w:rsidRDefault="00A02C52" w:rsidP="0042066D">
      <w:pPr>
        <w:ind w:left="720"/>
      </w:pPr>
      <w:r>
        <w:lastRenderedPageBreak/>
        <w:t>This next screenshot is of the web page</w:t>
      </w:r>
      <w:r w:rsidR="00FD0E67">
        <w:t xml:space="preserve"> with the form filled out</w:t>
      </w:r>
      <w:r w:rsidR="00AE1574">
        <w:t xml:space="preserve">, followed by one after clicking </w:t>
      </w:r>
      <w:r w:rsidR="000459B0">
        <w:t>sign up showing it successfully saved.</w:t>
      </w:r>
    </w:p>
    <w:p w14:paraId="1E023E49" w14:textId="17736FEC" w:rsidR="00FD0E67" w:rsidRDefault="00081423" w:rsidP="00FD0E67">
      <w:pPr>
        <w:ind w:left="720"/>
        <w:jc w:val="center"/>
      </w:pPr>
      <w:r>
        <w:rPr>
          <w:noProof/>
        </w:rPr>
        <w:drawing>
          <wp:inline distT="0" distB="0" distL="0" distR="0" wp14:anchorId="69399AF8" wp14:editId="57FAA73E">
            <wp:extent cx="5935980" cy="347472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9651C" w14:textId="66082B00" w:rsidR="00127CF8" w:rsidRDefault="00127CF8" w:rsidP="00FD0E67">
      <w:pPr>
        <w:ind w:left="720"/>
        <w:jc w:val="center"/>
      </w:pPr>
      <w:r>
        <w:rPr>
          <w:noProof/>
        </w:rPr>
        <w:drawing>
          <wp:inline distT="0" distB="0" distL="0" distR="0" wp14:anchorId="382AF136" wp14:editId="3827B2EE">
            <wp:extent cx="5935980" cy="347472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8D25" w14:textId="77777777" w:rsidR="00127CF8" w:rsidRDefault="00127CF8" w:rsidP="00724845">
      <w:pPr>
        <w:ind w:left="720"/>
      </w:pPr>
    </w:p>
    <w:p w14:paraId="28708011" w14:textId="62669755" w:rsidR="00081423" w:rsidRDefault="00724845" w:rsidP="00724845">
      <w:pPr>
        <w:ind w:left="720"/>
      </w:pPr>
      <w:r>
        <w:lastRenderedPageBreak/>
        <w:t>Next is the database table</w:t>
      </w:r>
      <w:r w:rsidR="00842BA0">
        <w:t xml:space="preserve"> after clicking the </w:t>
      </w:r>
      <w:proofErr w:type="gramStart"/>
      <w:r w:rsidR="00842BA0">
        <w:t>sign up</w:t>
      </w:r>
      <w:proofErr w:type="gramEnd"/>
      <w:r w:rsidR="00842BA0">
        <w:t xml:space="preserve"> button. </w:t>
      </w:r>
      <w:r w:rsidR="008A157F">
        <w:t>For the third entry, I used the same password</w:t>
      </w:r>
      <w:r w:rsidR="00291495">
        <w:t xml:space="preserve"> as the first entry.</w:t>
      </w:r>
    </w:p>
    <w:p w14:paraId="59741DD2" w14:textId="394C1DBE" w:rsidR="00291495" w:rsidRDefault="00291495" w:rsidP="00724845">
      <w:pPr>
        <w:ind w:left="720"/>
      </w:pPr>
      <w:r>
        <w:rPr>
          <w:noProof/>
        </w:rPr>
        <w:drawing>
          <wp:inline distT="0" distB="0" distL="0" distR="0" wp14:anchorId="686EEEF7" wp14:editId="640DAF02">
            <wp:extent cx="5935980" cy="34747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9A2CC" w14:textId="47349DBD" w:rsidR="005C19A5" w:rsidRPr="008B47A2" w:rsidRDefault="005C19A5" w:rsidP="00A06907"/>
    <w:p w14:paraId="03DC78C7" w14:textId="77777777" w:rsidR="008B47A2" w:rsidRPr="008B47A2" w:rsidRDefault="008B47A2" w:rsidP="008B47A2">
      <w:pPr>
        <w:numPr>
          <w:ilvl w:val="0"/>
          <w:numId w:val="5"/>
        </w:numPr>
        <w:rPr>
          <w:b/>
          <w:bCs/>
        </w:rPr>
      </w:pPr>
      <w:r w:rsidRPr="008B47A2">
        <w:rPr>
          <w:b/>
          <w:bCs/>
        </w:rPr>
        <w:t>Explain the steps taken to create the registration page and saving the user information in the database.</w:t>
      </w:r>
    </w:p>
    <w:p w14:paraId="1B2962BF" w14:textId="0ED0D73E" w:rsidR="00FE7F4F" w:rsidRDefault="00E731A4" w:rsidP="00457F70">
      <w:pPr>
        <w:ind w:left="720" w:firstLine="720"/>
      </w:pPr>
      <w:r>
        <w:t>First</w:t>
      </w:r>
      <w:r w:rsidR="001A640D">
        <w:t xml:space="preserve">, I had to create the </w:t>
      </w:r>
      <w:r w:rsidR="00E377E6">
        <w:t>HTML page layout for the registration page</w:t>
      </w:r>
      <w:r w:rsidR="003D43D6">
        <w:t>, adding in</w:t>
      </w:r>
      <w:r w:rsidR="002D66AB">
        <w:t xml:space="preserve"> an HTML form to fill out,</w:t>
      </w:r>
      <w:r w:rsidR="003D43D6">
        <w:t xml:space="preserve"> the </w:t>
      </w:r>
      <w:r w:rsidR="001B1671">
        <w:t xml:space="preserve">include statements for the </w:t>
      </w:r>
      <w:r w:rsidR="00B7126E">
        <w:t>PHP files it would access and the CSS styleshee</w:t>
      </w:r>
      <w:r w:rsidR="0018558E">
        <w:t>ts for the overall look of the site.</w:t>
      </w:r>
      <w:r w:rsidR="00457F70">
        <w:t xml:space="preserve"> I then created the </w:t>
      </w:r>
      <w:r w:rsidR="001364D3">
        <w:t>connection configuration PHP file</w:t>
      </w:r>
      <w:r w:rsidR="00C55440">
        <w:t xml:space="preserve"> that </w:t>
      </w:r>
      <w:r w:rsidR="00CF56AA">
        <w:t xml:space="preserve">allows the page to establish the </w:t>
      </w:r>
      <w:r w:rsidR="00F1451C">
        <w:t>database connection.  Next, I had to crea</w:t>
      </w:r>
      <w:r w:rsidR="00A77EDC">
        <w:t>te the PHP file that proc</w:t>
      </w:r>
      <w:r w:rsidR="002D66AB">
        <w:t xml:space="preserve">esses the </w:t>
      </w:r>
      <w:r w:rsidR="00C918E5">
        <w:t>data entered in the form</w:t>
      </w:r>
      <w:r w:rsidR="003962C1">
        <w:t xml:space="preserve"> to save to the database</w:t>
      </w:r>
      <w:r w:rsidR="00D37E26">
        <w:t xml:space="preserve"> and </w:t>
      </w:r>
      <w:r w:rsidR="00C240E3">
        <w:t>return a message that it saved successfully</w:t>
      </w:r>
      <w:r w:rsidR="003962C1">
        <w:t xml:space="preserve">.  </w:t>
      </w:r>
      <w:r w:rsidR="00866645">
        <w:t xml:space="preserve">Throughout the process of </w:t>
      </w:r>
      <w:r w:rsidR="00CD0738">
        <w:t xml:space="preserve">coding the HTML and PHP files I </w:t>
      </w:r>
      <w:r w:rsidR="00A61461">
        <w:t xml:space="preserve">continually referenced </w:t>
      </w:r>
      <w:r w:rsidR="00B20A37">
        <w:t>our textbook</w:t>
      </w:r>
      <w:r w:rsidR="0057108D">
        <w:t xml:space="preserve"> (Connolly &amp; Hoar, 2018</w:t>
      </w:r>
      <w:r w:rsidR="00745083">
        <w:t>)</w:t>
      </w:r>
      <w:r w:rsidR="00ED6E63">
        <w:t>.  For the special features</w:t>
      </w:r>
      <w:r w:rsidR="00852C29">
        <w:t xml:space="preserve"> added by the bootstrap library, like the </w:t>
      </w:r>
      <w:r w:rsidR="00432746">
        <w:t>grid system, I also frequently referred to the bootstrap tutorial</w:t>
      </w:r>
      <w:r w:rsidR="009A3718">
        <w:t xml:space="preserve"> (Oh, n.d.).</w:t>
      </w:r>
      <w:r w:rsidR="00FE7F4F">
        <w:br w:type="page"/>
      </w:r>
    </w:p>
    <w:p w14:paraId="6DEDA93C" w14:textId="77777777" w:rsidR="00DE2F3E" w:rsidRDefault="00DE2F3E" w:rsidP="00467BB4">
      <w:pPr>
        <w:spacing w:line="480" w:lineRule="auto"/>
      </w:pPr>
    </w:p>
    <w:p w14:paraId="60F381BC" w14:textId="302F60BD" w:rsidR="00E85B6D" w:rsidRDefault="000256D2" w:rsidP="00467BB4">
      <w:pPr>
        <w:spacing w:line="480" w:lineRule="auto"/>
      </w:pPr>
      <w:r>
        <w:rPr>
          <w:b/>
          <w:bCs/>
        </w:rPr>
        <w:t>References</w:t>
      </w:r>
    </w:p>
    <w:p w14:paraId="3C904A61" w14:textId="3836F26C" w:rsidR="00CD56EF" w:rsidRDefault="00CD56EF" w:rsidP="00CD56E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 w:rsidRPr="008C2F78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16" w:tgtFrame="_blank" w:tooltip="Course Material" w:history="1">
        <w:r w:rsidRPr="008C2F78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C2F78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C2F78">
        <w:rPr>
          <w:rFonts w:cs="Times New Roman"/>
          <w:color w:val="3D494C"/>
          <w:shd w:val="clear" w:color="auto" w:fill="FFFFFF"/>
        </w:rPr>
        <w:t xml:space="preserve">. Retrieved from </w:t>
      </w:r>
      <w:hyperlink r:id="rId17" w:history="1">
        <w:r w:rsidR="00B35D2C" w:rsidRPr="00CC39D0">
          <w:rPr>
            <w:rStyle w:val="Hyperlink"/>
            <w:rFonts w:cs="Times New Roman"/>
            <w:shd w:val="clear" w:color="auto" w:fill="FFFFFF"/>
          </w:rPr>
          <w:t>https://www.vitalsource.com</w:t>
        </w:r>
      </w:hyperlink>
    </w:p>
    <w:p w14:paraId="0B3E4B91" w14:textId="3B6E6F37" w:rsidR="00B35D2C" w:rsidRPr="00B35D2C" w:rsidRDefault="00B35D2C" w:rsidP="00B35D2C">
      <w:pPr>
        <w:spacing w:line="480" w:lineRule="auto"/>
        <w:ind w:left="720" w:hanging="720"/>
        <w:rPr>
          <w:rFonts w:cs="Times New Roman"/>
        </w:rPr>
      </w:pPr>
      <w:r w:rsidRPr="00B35D2C">
        <w:rPr>
          <w:rFonts w:cs="Times New Roman"/>
        </w:rPr>
        <w:t>Oh, S. (n.d.). </w:t>
      </w:r>
      <w:hyperlink r:id="rId18" w:tgtFrame="_blank" w:history="1">
        <w:r w:rsidRPr="00B35D2C">
          <w:rPr>
            <w:rStyle w:val="Hyperlink"/>
            <w:rFonts w:cs="Times New Roman"/>
            <w:i/>
            <w:iCs/>
          </w:rPr>
          <w:t>Bootstrap: Tutorial 7</w:t>
        </w:r>
      </w:hyperlink>
      <w:r w:rsidRPr="00B35D2C">
        <w:rPr>
          <w:rFonts w:cs="Times New Roman"/>
        </w:rPr>
        <w:t xml:space="preserve"> [Presentation slides]. Retrieved from </w:t>
      </w:r>
      <w:proofErr w:type="gramStart"/>
      <w:r w:rsidRPr="00B35D2C">
        <w:rPr>
          <w:rFonts w:cs="Times New Roman"/>
        </w:rPr>
        <w:t>http://www.cs.toronto.edu/~mashiyat/csc309/Tutorial/6/Bootstrap.pdf</w:t>
      </w:r>
      <w:proofErr w:type="gramEnd"/>
    </w:p>
    <w:p w14:paraId="67F55201" w14:textId="77777777" w:rsidR="00B35D2C" w:rsidRPr="008C2F78" w:rsidRDefault="00B35D2C" w:rsidP="00CD56EF">
      <w:pPr>
        <w:spacing w:line="480" w:lineRule="auto"/>
        <w:ind w:left="720" w:hanging="720"/>
        <w:rPr>
          <w:rFonts w:cs="Times New Roman"/>
        </w:rPr>
      </w:pPr>
    </w:p>
    <w:sectPr w:rsidR="00B35D2C" w:rsidRPr="008C2F78" w:rsidSect="00E44C52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57B1A37B" w:rsidR="00E44C52" w:rsidRDefault="00963451">
        <w:pPr>
          <w:pStyle w:val="Header"/>
          <w:jc w:val="right"/>
        </w:pPr>
        <w:r>
          <w:t>EMPLOYEE PORTAL TASK 2</w:t>
        </w:r>
        <w:r>
          <w:t xml:space="preserve">                                                                                                     </w:t>
        </w:r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772CC" w14:textId="06CB454F" w:rsidR="00E44C52" w:rsidRDefault="00632A85">
    <w:pPr>
      <w:pStyle w:val="Header"/>
      <w:jc w:val="right"/>
    </w:pPr>
    <w:r>
      <w:t>Running Head: EMPLOYEE PORTAL</w:t>
    </w:r>
    <w:r w:rsidR="00AC52B3">
      <w:t xml:space="preserve"> TASK </w:t>
    </w:r>
    <w:r w:rsidR="00963451">
      <w:t>2</w:t>
    </w:r>
    <w:r w:rsidR="00AC52B3">
      <w:t xml:space="preserve">                 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5DD752F"/>
    <w:multiLevelType w:val="multilevel"/>
    <w:tmpl w:val="DDE2D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462C4A"/>
    <w:multiLevelType w:val="multilevel"/>
    <w:tmpl w:val="AA889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rgUA7CwEeSwAAAA="/>
  </w:docVars>
  <w:rsids>
    <w:rsidRoot w:val="000563F5"/>
    <w:rsid w:val="00010AA4"/>
    <w:rsid w:val="00024907"/>
    <w:rsid w:val="000256D2"/>
    <w:rsid w:val="0003140C"/>
    <w:rsid w:val="000361E5"/>
    <w:rsid w:val="000459B0"/>
    <w:rsid w:val="000563F5"/>
    <w:rsid w:val="00070B8A"/>
    <w:rsid w:val="00080C88"/>
    <w:rsid w:val="00081423"/>
    <w:rsid w:val="00093989"/>
    <w:rsid w:val="000C4750"/>
    <w:rsid w:val="000E65D8"/>
    <w:rsid w:val="000F27DB"/>
    <w:rsid w:val="000F3AEF"/>
    <w:rsid w:val="000F74C3"/>
    <w:rsid w:val="00104070"/>
    <w:rsid w:val="001161B4"/>
    <w:rsid w:val="00116316"/>
    <w:rsid w:val="00116AC6"/>
    <w:rsid w:val="00126101"/>
    <w:rsid w:val="00127CF8"/>
    <w:rsid w:val="001362F9"/>
    <w:rsid w:val="001364D3"/>
    <w:rsid w:val="00183A97"/>
    <w:rsid w:val="0018558E"/>
    <w:rsid w:val="00186BFB"/>
    <w:rsid w:val="001A2E19"/>
    <w:rsid w:val="001A640D"/>
    <w:rsid w:val="001B1671"/>
    <w:rsid w:val="001B1DC9"/>
    <w:rsid w:val="001B479E"/>
    <w:rsid w:val="001B7747"/>
    <w:rsid w:val="001D0A60"/>
    <w:rsid w:val="001D777D"/>
    <w:rsid w:val="00213FCF"/>
    <w:rsid w:val="00224427"/>
    <w:rsid w:val="00236343"/>
    <w:rsid w:val="00263339"/>
    <w:rsid w:val="00275004"/>
    <w:rsid w:val="00287D48"/>
    <w:rsid w:val="00291495"/>
    <w:rsid w:val="00293028"/>
    <w:rsid w:val="002A6731"/>
    <w:rsid w:val="002A7900"/>
    <w:rsid w:val="002B4BEB"/>
    <w:rsid w:val="002C78E4"/>
    <w:rsid w:val="002D66AB"/>
    <w:rsid w:val="002D751F"/>
    <w:rsid w:val="003076F3"/>
    <w:rsid w:val="00317D77"/>
    <w:rsid w:val="00320BF4"/>
    <w:rsid w:val="003304B5"/>
    <w:rsid w:val="0038434D"/>
    <w:rsid w:val="003962C1"/>
    <w:rsid w:val="003A08CE"/>
    <w:rsid w:val="003C1D53"/>
    <w:rsid w:val="003C5B9D"/>
    <w:rsid w:val="003D43D6"/>
    <w:rsid w:val="003E61B8"/>
    <w:rsid w:val="00405DDF"/>
    <w:rsid w:val="00415F31"/>
    <w:rsid w:val="0042066D"/>
    <w:rsid w:val="00432746"/>
    <w:rsid w:val="004330C2"/>
    <w:rsid w:val="00435F90"/>
    <w:rsid w:val="00457F70"/>
    <w:rsid w:val="00467BB4"/>
    <w:rsid w:val="004852D8"/>
    <w:rsid w:val="004A28E2"/>
    <w:rsid w:val="004A416C"/>
    <w:rsid w:val="004C2E09"/>
    <w:rsid w:val="004D1092"/>
    <w:rsid w:val="00531876"/>
    <w:rsid w:val="00531914"/>
    <w:rsid w:val="00544C19"/>
    <w:rsid w:val="005575BD"/>
    <w:rsid w:val="0057108D"/>
    <w:rsid w:val="00574A11"/>
    <w:rsid w:val="00587A7F"/>
    <w:rsid w:val="00595984"/>
    <w:rsid w:val="00596CCC"/>
    <w:rsid w:val="005A4FD8"/>
    <w:rsid w:val="005C19A5"/>
    <w:rsid w:val="005D4034"/>
    <w:rsid w:val="005D6C6F"/>
    <w:rsid w:val="00603E9C"/>
    <w:rsid w:val="00612BA2"/>
    <w:rsid w:val="00625F43"/>
    <w:rsid w:val="00632A85"/>
    <w:rsid w:val="00642FB9"/>
    <w:rsid w:val="00662636"/>
    <w:rsid w:val="00675625"/>
    <w:rsid w:val="006A188B"/>
    <w:rsid w:val="006B1261"/>
    <w:rsid w:val="006D7E61"/>
    <w:rsid w:val="006E6F5D"/>
    <w:rsid w:val="006F4366"/>
    <w:rsid w:val="006F4478"/>
    <w:rsid w:val="006F77A5"/>
    <w:rsid w:val="00711F16"/>
    <w:rsid w:val="00716B4F"/>
    <w:rsid w:val="00724845"/>
    <w:rsid w:val="00731FF9"/>
    <w:rsid w:val="007442D4"/>
    <w:rsid w:val="00745083"/>
    <w:rsid w:val="00746FE2"/>
    <w:rsid w:val="00752AED"/>
    <w:rsid w:val="0076646D"/>
    <w:rsid w:val="00770EC9"/>
    <w:rsid w:val="00781F24"/>
    <w:rsid w:val="007847DC"/>
    <w:rsid w:val="007A3272"/>
    <w:rsid w:val="007D6142"/>
    <w:rsid w:val="007E3990"/>
    <w:rsid w:val="007E6F96"/>
    <w:rsid w:val="007F2469"/>
    <w:rsid w:val="00812BE9"/>
    <w:rsid w:val="00842BA0"/>
    <w:rsid w:val="00852C29"/>
    <w:rsid w:val="00866645"/>
    <w:rsid w:val="00884EE6"/>
    <w:rsid w:val="008919C1"/>
    <w:rsid w:val="00895ECD"/>
    <w:rsid w:val="008A157F"/>
    <w:rsid w:val="008A20C4"/>
    <w:rsid w:val="008A7C7E"/>
    <w:rsid w:val="008B47A2"/>
    <w:rsid w:val="008B4A07"/>
    <w:rsid w:val="008C2F78"/>
    <w:rsid w:val="008C783E"/>
    <w:rsid w:val="008E4FDA"/>
    <w:rsid w:val="008F0856"/>
    <w:rsid w:val="008F138A"/>
    <w:rsid w:val="009012A7"/>
    <w:rsid w:val="00905806"/>
    <w:rsid w:val="00932915"/>
    <w:rsid w:val="00933BA3"/>
    <w:rsid w:val="00963451"/>
    <w:rsid w:val="00967C35"/>
    <w:rsid w:val="0097098F"/>
    <w:rsid w:val="0097769F"/>
    <w:rsid w:val="009A3718"/>
    <w:rsid w:val="00A008D0"/>
    <w:rsid w:val="00A02C52"/>
    <w:rsid w:val="00A06907"/>
    <w:rsid w:val="00A21B89"/>
    <w:rsid w:val="00A223E6"/>
    <w:rsid w:val="00A415D4"/>
    <w:rsid w:val="00A45BA1"/>
    <w:rsid w:val="00A61461"/>
    <w:rsid w:val="00A77EDC"/>
    <w:rsid w:val="00AC291D"/>
    <w:rsid w:val="00AC52B3"/>
    <w:rsid w:val="00AE1574"/>
    <w:rsid w:val="00AF3757"/>
    <w:rsid w:val="00B01EF5"/>
    <w:rsid w:val="00B11149"/>
    <w:rsid w:val="00B1467D"/>
    <w:rsid w:val="00B20A37"/>
    <w:rsid w:val="00B35182"/>
    <w:rsid w:val="00B35D2C"/>
    <w:rsid w:val="00B5465B"/>
    <w:rsid w:val="00B61F83"/>
    <w:rsid w:val="00B7126E"/>
    <w:rsid w:val="00B77684"/>
    <w:rsid w:val="00B87074"/>
    <w:rsid w:val="00B9284B"/>
    <w:rsid w:val="00BF6FF7"/>
    <w:rsid w:val="00BF7C51"/>
    <w:rsid w:val="00C14F1F"/>
    <w:rsid w:val="00C2220E"/>
    <w:rsid w:val="00C240E3"/>
    <w:rsid w:val="00C43D63"/>
    <w:rsid w:val="00C510E2"/>
    <w:rsid w:val="00C53DF9"/>
    <w:rsid w:val="00C55440"/>
    <w:rsid w:val="00C7502A"/>
    <w:rsid w:val="00C918E5"/>
    <w:rsid w:val="00C91EC5"/>
    <w:rsid w:val="00CB7F93"/>
    <w:rsid w:val="00CD0738"/>
    <w:rsid w:val="00CD56EF"/>
    <w:rsid w:val="00CF3B52"/>
    <w:rsid w:val="00CF56AA"/>
    <w:rsid w:val="00D052EA"/>
    <w:rsid w:val="00D0690F"/>
    <w:rsid w:val="00D23FED"/>
    <w:rsid w:val="00D371C3"/>
    <w:rsid w:val="00D37E26"/>
    <w:rsid w:val="00D61242"/>
    <w:rsid w:val="00D661D9"/>
    <w:rsid w:val="00D742A0"/>
    <w:rsid w:val="00DA0946"/>
    <w:rsid w:val="00DA5EE7"/>
    <w:rsid w:val="00DB71EA"/>
    <w:rsid w:val="00DC6CC2"/>
    <w:rsid w:val="00DC7972"/>
    <w:rsid w:val="00DE2F3E"/>
    <w:rsid w:val="00DE5FD1"/>
    <w:rsid w:val="00E044C8"/>
    <w:rsid w:val="00E04841"/>
    <w:rsid w:val="00E377E6"/>
    <w:rsid w:val="00E44C52"/>
    <w:rsid w:val="00E521CF"/>
    <w:rsid w:val="00E54F84"/>
    <w:rsid w:val="00E731A4"/>
    <w:rsid w:val="00E85B6D"/>
    <w:rsid w:val="00E90359"/>
    <w:rsid w:val="00EA2C9F"/>
    <w:rsid w:val="00EA5177"/>
    <w:rsid w:val="00EB7233"/>
    <w:rsid w:val="00EC28DC"/>
    <w:rsid w:val="00ED106A"/>
    <w:rsid w:val="00ED6E63"/>
    <w:rsid w:val="00EF6C62"/>
    <w:rsid w:val="00F1451C"/>
    <w:rsid w:val="00F15EA8"/>
    <w:rsid w:val="00F214A7"/>
    <w:rsid w:val="00F21759"/>
    <w:rsid w:val="00F264D9"/>
    <w:rsid w:val="00F50734"/>
    <w:rsid w:val="00F67F73"/>
    <w:rsid w:val="00F90BC7"/>
    <w:rsid w:val="00F914C8"/>
    <w:rsid w:val="00F92A67"/>
    <w:rsid w:val="00FA79DD"/>
    <w:rsid w:val="00FB2772"/>
    <w:rsid w:val="00FC56E3"/>
    <w:rsid w:val="00FD0E67"/>
    <w:rsid w:val="00FE2C07"/>
    <w:rsid w:val="00FE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7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yperlink" Target="http://www.cs.toronto.edu/~mashiyat/csc309/Tutorial/6/Bootstrap.pdf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yperlink" Target="https://www.vitalsourc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ashford.instructure.com/courses/84200/modules/items/4256321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355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75</cp:revision>
  <dcterms:created xsi:type="dcterms:W3CDTF">2021-05-08T22:41:00Z</dcterms:created>
  <dcterms:modified xsi:type="dcterms:W3CDTF">2021-05-11T23:43:00Z</dcterms:modified>
</cp:coreProperties>
</file>